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017B" w:rsidRPr="00EC016A" w:rsidRDefault="00EC016A" w:rsidP="00862E1E">
      <w:pPr>
        <w:jc w:val="center"/>
        <w:rPr>
          <w:b/>
          <w:sz w:val="32"/>
        </w:rPr>
      </w:pPr>
      <w:r w:rsidRPr="00EC016A">
        <w:rPr>
          <w:b/>
          <w:sz w:val="32"/>
        </w:rPr>
        <w:t xml:space="preserve">Appendix 2. </w:t>
      </w:r>
      <w:r w:rsidR="007D55AE" w:rsidRPr="00EC016A">
        <w:rPr>
          <w:b/>
          <w:sz w:val="32"/>
        </w:rPr>
        <w:t>Themes and subthemes</w:t>
      </w:r>
    </w:p>
    <w:p w:rsidR="007D55AE" w:rsidRPr="00EC016A" w:rsidRDefault="007D55AE" w:rsidP="00EA1BF6">
      <w:pPr>
        <w:spacing w:after="0"/>
        <w:rPr>
          <w:b/>
          <w:sz w:val="24"/>
        </w:rPr>
      </w:pPr>
      <w:r w:rsidRPr="00EC016A">
        <w:rPr>
          <w:b/>
          <w:sz w:val="24"/>
        </w:rPr>
        <w:t>Theme: Context</w:t>
      </w:r>
    </w:p>
    <w:tbl>
      <w:tblPr>
        <w:tblStyle w:val="TableGrid"/>
        <w:tblW w:w="5000" w:type="pct"/>
        <w:tblInd w:w="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2"/>
        <w:gridCol w:w="6024"/>
      </w:tblGrid>
      <w:tr w:rsidR="007D55AE" w:rsidTr="007D55AE">
        <w:tc>
          <w:tcPr>
            <w:tcW w:w="1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7D55AE" w:rsidRDefault="007D55AE">
            <w:pPr>
              <w:rPr>
                <w:b/>
              </w:rPr>
            </w:pPr>
            <w:bookmarkStart w:id="0" w:name="_Hlk24453234"/>
            <w:r>
              <w:rPr>
                <w:b/>
              </w:rPr>
              <w:t xml:space="preserve">Sub-themes </w:t>
            </w:r>
          </w:p>
        </w:tc>
        <w:tc>
          <w:tcPr>
            <w:tcW w:w="33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7D55AE" w:rsidRDefault="007D55AE">
            <w:pPr>
              <w:rPr>
                <w:b/>
              </w:rPr>
            </w:pPr>
            <w:r>
              <w:rPr>
                <w:b/>
              </w:rPr>
              <w:t xml:space="preserve">Codes </w:t>
            </w:r>
          </w:p>
        </w:tc>
      </w:tr>
      <w:tr w:rsidR="009875B3" w:rsidTr="007D55AE">
        <w:tc>
          <w:tcPr>
            <w:tcW w:w="1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875B3" w:rsidRDefault="009875B3">
            <w:r>
              <w:t xml:space="preserve">Regulatory system </w:t>
            </w:r>
          </w:p>
        </w:tc>
        <w:tc>
          <w:tcPr>
            <w:tcW w:w="33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875B3" w:rsidRDefault="007F3E87" w:rsidP="00C35C35">
            <w:pPr>
              <w:pStyle w:val="ListParagraph"/>
              <w:numPr>
                <w:ilvl w:val="0"/>
                <w:numId w:val="6"/>
              </w:numPr>
              <w:spacing w:line="240" w:lineRule="auto"/>
            </w:pPr>
            <w:r>
              <w:t>Lack of standardisation of training institutions (content &amp; quality)</w:t>
            </w:r>
          </w:p>
          <w:p w:rsidR="007F3E87" w:rsidRDefault="007F3E87" w:rsidP="00C35C35">
            <w:pPr>
              <w:pStyle w:val="ListParagraph"/>
              <w:numPr>
                <w:ilvl w:val="0"/>
                <w:numId w:val="6"/>
              </w:numPr>
              <w:spacing w:line="240" w:lineRule="auto"/>
            </w:pPr>
            <w:r>
              <w:t xml:space="preserve">Lack of enforcement of </w:t>
            </w:r>
            <w:r w:rsidR="004E5C0B">
              <w:t xml:space="preserve">regulations on </w:t>
            </w:r>
            <w:r w:rsidR="006F72ED">
              <w:t>training institutions</w:t>
            </w:r>
          </w:p>
        </w:tc>
      </w:tr>
      <w:tr w:rsidR="009875B3" w:rsidTr="007D55AE">
        <w:tc>
          <w:tcPr>
            <w:tcW w:w="1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875B3" w:rsidRDefault="009875B3">
            <w:r>
              <w:t>Infrastructure and resources</w:t>
            </w:r>
          </w:p>
        </w:tc>
        <w:tc>
          <w:tcPr>
            <w:tcW w:w="33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35C35" w:rsidRDefault="00C35C35" w:rsidP="009875B3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t>Distance and lack of regular public transports</w:t>
            </w:r>
          </w:p>
          <w:p w:rsidR="00C35C35" w:rsidRDefault="00C35C35" w:rsidP="009875B3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t>Mobile network coverage/communication problems</w:t>
            </w:r>
          </w:p>
          <w:p w:rsidR="00C35C35" w:rsidRDefault="00C35C35" w:rsidP="009875B3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t xml:space="preserve">Electricity </w:t>
            </w:r>
          </w:p>
          <w:p w:rsidR="009875B3" w:rsidRDefault="00C35C35" w:rsidP="00C35C35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t>Water and sanitation problems at health facilities</w:t>
            </w:r>
          </w:p>
        </w:tc>
      </w:tr>
      <w:tr w:rsidR="009875B3" w:rsidTr="007D55AE">
        <w:tc>
          <w:tcPr>
            <w:tcW w:w="1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875B3" w:rsidRDefault="009875B3" w:rsidP="009875B3">
            <w:r>
              <w:t>Gender roles and norms</w:t>
            </w:r>
          </w:p>
        </w:tc>
        <w:tc>
          <w:tcPr>
            <w:tcW w:w="33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875B3" w:rsidRDefault="009875B3" w:rsidP="009875B3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t>Harassment from the community</w:t>
            </w:r>
          </w:p>
          <w:p w:rsidR="009875B3" w:rsidRDefault="003678FE" w:rsidP="004E5C0B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t>Lack of protection measures at work place</w:t>
            </w:r>
          </w:p>
        </w:tc>
      </w:tr>
      <w:tr w:rsidR="009875B3" w:rsidTr="007D55AE">
        <w:tc>
          <w:tcPr>
            <w:tcW w:w="1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875B3" w:rsidRDefault="009875B3" w:rsidP="009875B3">
            <w:r>
              <w:t>ANMs’ expanded scope of work</w:t>
            </w:r>
          </w:p>
        </w:tc>
        <w:tc>
          <w:tcPr>
            <w:tcW w:w="33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875B3" w:rsidRDefault="009875B3" w:rsidP="009875B3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t>Population levels/coverage</w:t>
            </w:r>
          </w:p>
          <w:p w:rsidR="00EB2794" w:rsidRDefault="00EB2794" w:rsidP="00542EB8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t>Recording</w:t>
            </w:r>
          </w:p>
          <w:p w:rsidR="00542EB8" w:rsidRDefault="00EB2794" w:rsidP="00542EB8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t xml:space="preserve">Online </w:t>
            </w:r>
            <w:r w:rsidR="00542EB8">
              <w:t>reporting</w:t>
            </w:r>
          </w:p>
          <w:p w:rsidR="0056754A" w:rsidRDefault="009875B3" w:rsidP="0056754A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t>Reduced home visits</w:t>
            </w:r>
          </w:p>
          <w:p w:rsidR="0056754A" w:rsidRDefault="003049AB" w:rsidP="003049AB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t>Technical areas to cover, Tasks</w:t>
            </w:r>
          </w:p>
        </w:tc>
      </w:tr>
      <w:bookmarkEnd w:id="0"/>
    </w:tbl>
    <w:p w:rsidR="00EA1BF6" w:rsidRDefault="00EA1BF6"/>
    <w:p w:rsidR="00A3167B" w:rsidRPr="00EC016A" w:rsidRDefault="00A3167B" w:rsidP="00EA1BF6">
      <w:pPr>
        <w:spacing w:after="0"/>
        <w:rPr>
          <w:b/>
          <w:sz w:val="24"/>
        </w:rPr>
      </w:pPr>
      <w:r w:rsidRPr="00EC016A">
        <w:rPr>
          <w:b/>
          <w:sz w:val="24"/>
        </w:rPr>
        <w:t>Theme: Mechanisms</w:t>
      </w:r>
    </w:p>
    <w:tbl>
      <w:tblPr>
        <w:tblStyle w:val="TableGrid"/>
        <w:tblW w:w="5000" w:type="pct"/>
        <w:tblInd w:w="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2"/>
        <w:gridCol w:w="6024"/>
      </w:tblGrid>
      <w:tr w:rsidR="00A3167B" w:rsidTr="00BB74C9">
        <w:tc>
          <w:tcPr>
            <w:tcW w:w="1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A3167B" w:rsidRDefault="00A3167B" w:rsidP="00BB74C9">
            <w:pPr>
              <w:rPr>
                <w:b/>
              </w:rPr>
            </w:pPr>
            <w:r>
              <w:rPr>
                <w:b/>
              </w:rPr>
              <w:t xml:space="preserve">Sub-themes </w:t>
            </w:r>
          </w:p>
        </w:tc>
        <w:tc>
          <w:tcPr>
            <w:tcW w:w="33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A3167B" w:rsidRDefault="00A3167B" w:rsidP="00BB74C9">
            <w:pPr>
              <w:rPr>
                <w:b/>
              </w:rPr>
            </w:pPr>
            <w:r>
              <w:rPr>
                <w:b/>
              </w:rPr>
              <w:t xml:space="preserve">Codes </w:t>
            </w:r>
          </w:p>
        </w:tc>
      </w:tr>
      <w:tr w:rsidR="00A3167B" w:rsidTr="00BB74C9">
        <w:tc>
          <w:tcPr>
            <w:tcW w:w="1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3167B" w:rsidRDefault="00A3167B" w:rsidP="00BB74C9">
            <w:r>
              <w:t xml:space="preserve">Training </w:t>
            </w:r>
            <w:bookmarkStart w:id="1" w:name="_GoBack"/>
            <w:bookmarkEnd w:id="1"/>
          </w:p>
        </w:tc>
        <w:tc>
          <w:tcPr>
            <w:tcW w:w="33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74BDF" w:rsidRDefault="00174BDF" w:rsidP="0056754A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Pre-service training-duration, content, quality</w:t>
            </w:r>
          </w:p>
          <w:p w:rsidR="00174BDF" w:rsidRDefault="00174BDF" w:rsidP="00174BDF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Training providers-public vs private</w:t>
            </w:r>
          </w:p>
          <w:p w:rsidR="00174BDF" w:rsidRDefault="00174BDF" w:rsidP="00174BDF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Training materials (text books, curriculum)</w:t>
            </w:r>
          </w:p>
          <w:p w:rsidR="00174BDF" w:rsidRDefault="00174BDF" w:rsidP="00174BDF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Training approach (theory, classroom based, practical, hands-on)</w:t>
            </w:r>
          </w:p>
          <w:p w:rsidR="00174BDF" w:rsidRDefault="00174BDF" w:rsidP="0056754A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In-service or refresher training</w:t>
            </w:r>
          </w:p>
          <w:p w:rsidR="0056754A" w:rsidRDefault="0056754A" w:rsidP="0056754A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Regulatio</w:t>
            </w:r>
            <w:r w:rsidR="00174BDF">
              <w:t>n &amp; standardisation of training</w:t>
            </w:r>
          </w:p>
          <w:p w:rsidR="00A3167B" w:rsidRDefault="0056754A" w:rsidP="0056754A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E</w:t>
            </w:r>
            <w:r w:rsidR="00174BDF">
              <w:t>valuation of training</w:t>
            </w:r>
          </w:p>
        </w:tc>
      </w:tr>
      <w:tr w:rsidR="00A3167B" w:rsidTr="00BB74C9">
        <w:tc>
          <w:tcPr>
            <w:tcW w:w="1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3167B" w:rsidRDefault="00A3167B" w:rsidP="00BB74C9">
            <w:r>
              <w:t>Supervision</w:t>
            </w:r>
          </w:p>
        </w:tc>
        <w:tc>
          <w:tcPr>
            <w:tcW w:w="33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E179A" w:rsidRDefault="002E179A" w:rsidP="0056754A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t xml:space="preserve">Prioritisation of supervision/ understanding the importance of supervision </w:t>
            </w:r>
          </w:p>
          <w:p w:rsidR="0056754A" w:rsidRDefault="0056754A" w:rsidP="0056754A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t xml:space="preserve">Structure of </w:t>
            </w:r>
            <w:r w:rsidR="002E179A">
              <w:t xml:space="preserve">and focus of </w:t>
            </w:r>
            <w:r>
              <w:t>supervision</w:t>
            </w:r>
          </w:p>
          <w:p w:rsidR="0056754A" w:rsidRDefault="002E179A" w:rsidP="005B379A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t>Role of supervisors-</w:t>
            </w:r>
            <w:r w:rsidR="0056754A">
              <w:t>Who should be ANM supervisors?</w:t>
            </w:r>
          </w:p>
          <w:p w:rsidR="0056754A" w:rsidRDefault="002E179A" w:rsidP="009449D7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t>Supervisors-roles and responsibilities, e</w:t>
            </w:r>
            <w:r w:rsidR="0056754A">
              <w:t xml:space="preserve">xpected behaviour </w:t>
            </w:r>
          </w:p>
          <w:p w:rsidR="00A3167B" w:rsidRDefault="0056754A" w:rsidP="002E179A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t>Mentoring</w:t>
            </w:r>
            <w:r w:rsidR="002E179A">
              <w:t xml:space="preserve"> versus supervision</w:t>
            </w:r>
          </w:p>
        </w:tc>
      </w:tr>
      <w:tr w:rsidR="00A3167B" w:rsidTr="00BB74C9">
        <w:tc>
          <w:tcPr>
            <w:tcW w:w="1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3167B" w:rsidRDefault="00A3167B" w:rsidP="00BB74C9">
            <w:r>
              <w:t>Accountability mechanisms</w:t>
            </w:r>
          </w:p>
        </w:tc>
        <w:tc>
          <w:tcPr>
            <w:tcW w:w="33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E6DB2" w:rsidRDefault="00EB2794" w:rsidP="00DE6DB2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 w:rsidRPr="00EB2794">
              <w:t>Role of other health staff (MPW, LHV, HA)</w:t>
            </w:r>
            <w:r w:rsidR="00DE6DB2">
              <w:t xml:space="preserve"> </w:t>
            </w:r>
          </w:p>
          <w:p w:rsidR="00DE6DB2" w:rsidRDefault="00DE6DB2" w:rsidP="00DE6DB2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t>Expectations from ANMs</w:t>
            </w:r>
          </w:p>
          <w:p w:rsidR="00DE6DB2" w:rsidRDefault="00DE6DB2" w:rsidP="00EB2794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t>Community support and trust</w:t>
            </w:r>
          </w:p>
          <w:p w:rsidR="0056754A" w:rsidRDefault="0056754A" w:rsidP="0056754A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t>Appraisal for performance</w:t>
            </w:r>
          </w:p>
          <w:p w:rsidR="00DE6DB2" w:rsidRDefault="00DE6DB2" w:rsidP="0056754A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t>ANMs’ career pathway</w:t>
            </w:r>
          </w:p>
          <w:p w:rsidR="0056754A" w:rsidRDefault="0056754A" w:rsidP="0056754A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t>Penalty for actions</w:t>
            </w:r>
          </w:p>
          <w:p w:rsidR="0056754A" w:rsidRDefault="00DE6DB2" w:rsidP="00DE6DB2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t>Disciplinary measures</w:t>
            </w:r>
          </w:p>
        </w:tc>
      </w:tr>
    </w:tbl>
    <w:p w:rsidR="00A3167B" w:rsidRDefault="00A3167B"/>
    <w:sectPr w:rsidR="00A316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E44679"/>
    <w:multiLevelType w:val="hybridMultilevel"/>
    <w:tmpl w:val="A3DCD8AA"/>
    <w:lvl w:ilvl="0" w:tplc="D084102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0139CE"/>
    <w:multiLevelType w:val="hybridMultilevel"/>
    <w:tmpl w:val="BCBE4814"/>
    <w:lvl w:ilvl="0" w:tplc="D084102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8F6CB0"/>
    <w:multiLevelType w:val="hybridMultilevel"/>
    <w:tmpl w:val="D60ABE70"/>
    <w:lvl w:ilvl="0" w:tplc="D084102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224537"/>
    <w:multiLevelType w:val="hybridMultilevel"/>
    <w:tmpl w:val="4516B3E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E34564"/>
    <w:multiLevelType w:val="hybridMultilevel"/>
    <w:tmpl w:val="B8621C5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3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jE0tTQwNTE1NzdT0lEKTi0uzszPAykwrgUA9vGmOCwAAAA="/>
  </w:docVars>
  <w:rsids>
    <w:rsidRoot w:val="007D55AE"/>
    <w:rsid w:val="00174BDF"/>
    <w:rsid w:val="002E179A"/>
    <w:rsid w:val="003049AB"/>
    <w:rsid w:val="003678FE"/>
    <w:rsid w:val="00382F26"/>
    <w:rsid w:val="003B017B"/>
    <w:rsid w:val="004E5C0B"/>
    <w:rsid w:val="00542EB8"/>
    <w:rsid w:val="0056754A"/>
    <w:rsid w:val="006F72ED"/>
    <w:rsid w:val="00706941"/>
    <w:rsid w:val="007D55AE"/>
    <w:rsid w:val="007F3E87"/>
    <w:rsid w:val="00862E1E"/>
    <w:rsid w:val="009875B3"/>
    <w:rsid w:val="00A3167B"/>
    <w:rsid w:val="00B92A00"/>
    <w:rsid w:val="00C35C35"/>
    <w:rsid w:val="00DE6DB2"/>
    <w:rsid w:val="00EA1BF6"/>
    <w:rsid w:val="00EB2794"/>
    <w:rsid w:val="00EC0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58C6A"/>
  <w15:chartTrackingRefBased/>
  <w15:docId w15:val="{455D2BA3-C650-4CFA-A08E-FEFA62FCD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55AE"/>
    <w:pPr>
      <w:spacing w:line="256" w:lineRule="auto"/>
      <w:ind w:left="720"/>
      <w:contextualSpacing/>
    </w:pPr>
  </w:style>
  <w:style w:type="table" w:styleId="TableGrid">
    <w:name w:val="Table Grid"/>
    <w:basedOn w:val="TableNormal"/>
    <w:uiPriority w:val="39"/>
    <w:rsid w:val="007D55A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619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7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dar Pyone</dc:creator>
  <cp:keywords/>
  <dc:description/>
  <cp:lastModifiedBy>Matthews Mathai</cp:lastModifiedBy>
  <cp:revision>2</cp:revision>
  <dcterms:created xsi:type="dcterms:W3CDTF">2019-12-13T11:29:00Z</dcterms:created>
  <dcterms:modified xsi:type="dcterms:W3CDTF">2019-12-13T11:29:00Z</dcterms:modified>
</cp:coreProperties>
</file>